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6123D" w:rsidRDefault="00095370">
      <w:pPr>
        <w:pStyle w:val="Heading1"/>
        <w:keepNext w:val="0"/>
        <w:keepLines w:val="0"/>
        <w:spacing w:line="331" w:lineRule="auto"/>
        <w:jc w:val="center"/>
      </w:pPr>
      <w:bookmarkStart w:id="0" w:name="_5j27tl9uwcuc" w:colFirst="0" w:colLast="0"/>
      <w:bookmarkEnd w:id="0"/>
      <w:r>
        <w:t xml:space="preserve">Summer 2022 Data Science Intern Challenge </w:t>
      </w:r>
    </w:p>
    <w:p w14:paraId="00000002" w14:textId="77777777" w:rsidR="00C6123D" w:rsidRDefault="00C6123D"/>
    <w:p w14:paraId="00000003" w14:textId="77777777" w:rsidR="00C6123D" w:rsidRDefault="00095370">
      <w:pPr>
        <w:spacing w:line="331" w:lineRule="auto"/>
      </w:pPr>
      <w:r>
        <w:t xml:space="preserve">Please complete the following </w:t>
      </w:r>
      <w:proofErr w:type="gramStart"/>
      <w:r>
        <w:t>questions, and</w:t>
      </w:r>
      <w:proofErr w:type="gramEnd"/>
      <w:r>
        <w:t xml:space="preserve"> provide your thought process/work. You can attach your work in a text file, link, etc. on the application page. Please ensure answers are easily visible for reviewers!</w:t>
      </w:r>
    </w:p>
    <w:p w14:paraId="00000004" w14:textId="77777777" w:rsidR="00C6123D" w:rsidRDefault="00C6123D"/>
    <w:p w14:paraId="00000005" w14:textId="77777777" w:rsidR="00C6123D" w:rsidRDefault="00C6123D"/>
    <w:p w14:paraId="00000006" w14:textId="77777777" w:rsidR="00C6123D" w:rsidRDefault="00095370">
      <w:pPr>
        <w:spacing w:line="331" w:lineRule="auto"/>
        <w:rPr>
          <w:color w:val="1155CC"/>
          <w:u w:val="single"/>
        </w:rPr>
      </w:pPr>
      <w:r>
        <w:rPr>
          <w:b/>
        </w:rPr>
        <w:t>Question 1:</w:t>
      </w:r>
      <w:r>
        <w:t xml:space="preserve"> Given some sample data, write</w:t>
      </w:r>
      <w:r>
        <w:t xml:space="preserve"> a program to answer the following:</w:t>
      </w:r>
      <w:hyperlink r:id="rId5" w:anchor="gid=0">
        <w:r>
          <w:t xml:space="preserve"> </w:t>
        </w:r>
      </w:hyperlink>
      <w:hyperlink r:id="rId6" w:anchor="gid=0">
        <w:r>
          <w:rPr>
            <w:color w:val="1155CC"/>
            <w:u w:val="single"/>
          </w:rPr>
          <w:t>click here</w:t>
        </w:r>
        <w:r>
          <w:rPr>
            <w:color w:val="1155CC"/>
            <w:u w:val="single"/>
          </w:rPr>
          <w:t xml:space="preserve"> </w:t>
        </w:r>
        <w:r>
          <w:rPr>
            <w:color w:val="1155CC"/>
            <w:u w:val="single"/>
          </w:rPr>
          <w:t>to access the required data set</w:t>
        </w:r>
      </w:hyperlink>
    </w:p>
    <w:p w14:paraId="00000007" w14:textId="77777777" w:rsidR="00C6123D" w:rsidRDefault="00C6123D"/>
    <w:p w14:paraId="00000008" w14:textId="77777777" w:rsidR="00C6123D" w:rsidRDefault="00095370">
      <w:pPr>
        <w:spacing w:line="331" w:lineRule="auto"/>
        <w:ind w:left="720"/>
      </w:pPr>
      <w:r>
        <w:t>On Shopify, we have exactly 100 sneaker shops, and each of these shops sells only one model of shoe. We want to do some analysis of the average order value (AOV). When we look at orders data ove</w:t>
      </w:r>
      <w:r>
        <w:t xml:space="preserve">r a </w:t>
      </w:r>
      <w:proofErr w:type="gramStart"/>
      <w:r>
        <w:t>30 day</w:t>
      </w:r>
      <w:proofErr w:type="gramEnd"/>
      <w:r>
        <w:t xml:space="preserve"> window, we naively calculate an AOV of $3145.13. Given that we know these shops are selling sneakers, a relatively affordable item, something seems wrong with our analysis. </w:t>
      </w:r>
    </w:p>
    <w:p w14:paraId="00000009" w14:textId="77777777" w:rsidR="00C6123D" w:rsidRDefault="00C6123D"/>
    <w:p w14:paraId="0000000A" w14:textId="0B2E08A8" w:rsidR="00C6123D" w:rsidRDefault="00095370">
      <w:pPr>
        <w:numPr>
          <w:ilvl w:val="0"/>
          <w:numId w:val="1"/>
        </w:numPr>
        <w:ind w:left="1440"/>
      </w:pPr>
      <w:r>
        <w:t>Think about what could be going wrong with our calculation. Think abou</w:t>
      </w:r>
      <w:r>
        <w:t>t a better way to evaluate this data.</w:t>
      </w:r>
    </w:p>
    <w:p w14:paraId="000EC0F2" w14:textId="71271F4B" w:rsidR="00DC1D9C" w:rsidRDefault="00DC1D9C" w:rsidP="00DC1D9C">
      <w:pPr>
        <w:ind w:left="1440"/>
      </w:pPr>
    </w:p>
    <w:p w14:paraId="04E87F1B" w14:textId="333D37FE" w:rsidR="00DC1D9C" w:rsidRDefault="00DC1D9C" w:rsidP="00DC1D9C">
      <w:pPr>
        <w:ind w:left="1440"/>
      </w:pPr>
      <w:r>
        <w:t xml:space="preserve">If we look at the </w:t>
      </w:r>
      <w:proofErr w:type="spellStart"/>
      <w:r>
        <w:t>order_amount</w:t>
      </w:r>
      <w:proofErr w:type="spellEnd"/>
      <w:r>
        <w:t xml:space="preserve"> field, we observe that there are many orders with incredibly large value. The largest order is worth </w:t>
      </w:r>
      <w:r w:rsidRPr="00632C31">
        <w:rPr>
          <w:b/>
          <w:bCs/>
        </w:rPr>
        <w:t>$704,000</w:t>
      </w:r>
      <w:r>
        <w:t xml:space="preserve"> and had </w:t>
      </w:r>
      <w:r w:rsidRPr="00632C31">
        <w:rPr>
          <w:b/>
          <w:bCs/>
        </w:rPr>
        <w:t>2000</w:t>
      </w:r>
      <w:r>
        <w:t xml:space="preserve"> items purchased. This order is repeated 17 times on different days, all billed at around 4 pm. These could be bulk orders by some other store buying sneakers for reselling them. The next highest order is for </w:t>
      </w:r>
      <w:r w:rsidR="00632C31">
        <w:t>six</w:t>
      </w:r>
      <w:r>
        <w:t xml:space="preserve"> items and is worth </w:t>
      </w:r>
      <w:r w:rsidRPr="00632C31">
        <w:rPr>
          <w:b/>
          <w:bCs/>
        </w:rPr>
        <w:t>$154,350</w:t>
      </w:r>
      <w:r>
        <w:t>, and so on. These orders might be from an affluent customer buying top range products.</w:t>
      </w:r>
    </w:p>
    <w:p w14:paraId="722E6888" w14:textId="796D2BB4" w:rsidR="00DC1D9C" w:rsidRDefault="00DC1D9C" w:rsidP="00DC1D9C">
      <w:pPr>
        <w:ind w:left="1440"/>
      </w:pPr>
    </w:p>
    <w:p w14:paraId="6C3293CC" w14:textId="745E93B5" w:rsidR="00DC1D9C" w:rsidRDefault="00DC1D9C" w:rsidP="00DC1D9C">
      <w:pPr>
        <w:ind w:left="1440"/>
      </w:pPr>
      <w:r>
        <w:t xml:space="preserve">We observe that there are certain orders like the above that </w:t>
      </w:r>
      <w:r w:rsidRPr="00632C31">
        <w:rPr>
          <w:i/>
          <w:iCs/>
        </w:rPr>
        <w:t>do not represent the typical customer</w:t>
      </w:r>
      <w:r w:rsidR="00316592">
        <w:t xml:space="preserve">. Such orders may be considered </w:t>
      </w:r>
      <w:r w:rsidR="00316592" w:rsidRPr="00632C31">
        <w:rPr>
          <w:b/>
          <w:bCs/>
        </w:rPr>
        <w:t>outliers</w:t>
      </w:r>
      <w:r w:rsidR="00316592">
        <w:t xml:space="preserve">. In our analysis, we are taking the average value of all the orders, including the ones for the outliers. Since these outliers are skewing our data towards a higher average order value (AOV), it is also affecting our metric. </w:t>
      </w:r>
      <w:proofErr w:type="gramStart"/>
      <w:r w:rsidR="00316592">
        <w:t>Thus</w:t>
      </w:r>
      <w:proofErr w:type="gramEnd"/>
      <w:r w:rsidR="00316592">
        <w:t xml:space="preserve"> this metric clearly does not represent a typical daily customer.</w:t>
      </w:r>
    </w:p>
    <w:p w14:paraId="6B846E9C" w14:textId="529448C9" w:rsidR="00316592" w:rsidRDefault="00316592" w:rsidP="00DC1D9C">
      <w:pPr>
        <w:ind w:left="1440"/>
      </w:pPr>
    </w:p>
    <w:p w14:paraId="011AD69A" w14:textId="5BAB517A" w:rsidR="00316592" w:rsidRDefault="00316592" w:rsidP="00316592">
      <w:pPr>
        <w:ind w:left="1440"/>
        <w:rPr>
          <w:b/>
        </w:rPr>
      </w:pPr>
      <w:r>
        <w:t>A metric that we should use to evaluate this data must not be affected by such outliers</w:t>
      </w:r>
      <w:r w:rsidR="00632C31">
        <w:t>.</w:t>
      </w:r>
    </w:p>
    <w:p w14:paraId="348BFDD2" w14:textId="2EA392D5" w:rsidR="00316592" w:rsidRPr="00316592" w:rsidRDefault="00316592" w:rsidP="00316592">
      <w:pPr>
        <w:rPr>
          <w:b/>
        </w:rPr>
      </w:pPr>
      <w:r>
        <w:rPr>
          <w:b/>
        </w:rPr>
        <w:br w:type="page"/>
      </w:r>
    </w:p>
    <w:p w14:paraId="6DE00DD6" w14:textId="0985559E" w:rsidR="00316592" w:rsidRDefault="00095370" w:rsidP="00316592">
      <w:pPr>
        <w:numPr>
          <w:ilvl w:val="0"/>
          <w:numId w:val="1"/>
        </w:numPr>
        <w:ind w:left="1440"/>
      </w:pPr>
      <w:r>
        <w:lastRenderedPageBreak/>
        <w:t>What metric would you report for this dataset?</w:t>
      </w:r>
    </w:p>
    <w:p w14:paraId="4B32B63C" w14:textId="20F32611" w:rsidR="00316592" w:rsidRDefault="00316592" w:rsidP="00316592">
      <w:pPr>
        <w:ind w:left="1440"/>
      </w:pPr>
    </w:p>
    <w:p w14:paraId="6B53511B" w14:textId="01A11EAF" w:rsidR="00316592" w:rsidRPr="00837176" w:rsidRDefault="00316592" w:rsidP="00837176">
      <w:pPr>
        <w:ind w:left="1440"/>
        <w:rPr>
          <w:lang w:val="en-CA"/>
        </w:rPr>
      </w:pPr>
      <w:r>
        <w:t xml:space="preserve">Since we want our metric to represent </w:t>
      </w:r>
      <w:r w:rsidR="00837176">
        <w:t>a typical customer and not be affected by incredibly large orders, we can use a median order value instead. A median is a measure of central tendency that describes the value at the center, or at the 50% percentile of the entire dataset. In this case, considering the median order value would be appropriate as it would be the order value of the centermost order and is not skewed by any outliers, in this case bulk orders or orders from affluent customers. A median would therefore more accurately represent a typical order value.</w:t>
      </w:r>
    </w:p>
    <w:p w14:paraId="2A27E8EA" w14:textId="77777777" w:rsidR="00316592" w:rsidRDefault="00316592" w:rsidP="00316592">
      <w:pPr>
        <w:ind w:left="1440"/>
      </w:pPr>
    </w:p>
    <w:p w14:paraId="7CC4725E" w14:textId="77777777" w:rsidR="005E75F0" w:rsidRDefault="00095370" w:rsidP="005E75F0">
      <w:pPr>
        <w:numPr>
          <w:ilvl w:val="0"/>
          <w:numId w:val="1"/>
        </w:numPr>
        <w:ind w:left="1440"/>
      </w:pPr>
      <w:r>
        <w:t>What is its value?</w:t>
      </w:r>
    </w:p>
    <w:p w14:paraId="17648AEC" w14:textId="69250612" w:rsidR="005E75F0" w:rsidRDefault="005E75F0" w:rsidP="005E75F0">
      <w:pPr>
        <w:ind w:left="1440"/>
      </w:pPr>
    </w:p>
    <w:p w14:paraId="4C66C864" w14:textId="51B92868" w:rsidR="005E75F0" w:rsidRDefault="005E75F0" w:rsidP="005E75F0">
      <w:pPr>
        <w:ind w:left="1440"/>
      </w:pPr>
      <w:r>
        <w:t xml:space="preserve">The median order value is </w:t>
      </w:r>
      <w:r w:rsidRPr="00632C31">
        <w:rPr>
          <w:b/>
          <w:bCs/>
        </w:rPr>
        <w:t>$284</w:t>
      </w:r>
      <w:r>
        <w:t>. This is much more realistic for sneaker orders!</w:t>
      </w:r>
    </w:p>
    <w:p w14:paraId="0000000D" w14:textId="77777777" w:rsidR="00C6123D" w:rsidRDefault="00C6123D"/>
    <w:p w14:paraId="0000000E" w14:textId="77777777" w:rsidR="00C6123D" w:rsidRDefault="00C6123D"/>
    <w:p w14:paraId="0000000F" w14:textId="77777777" w:rsidR="00C6123D" w:rsidRDefault="00095370">
      <w:pPr>
        <w:spacing w:line="331" w:lineRule="auto"/>
      </w:pPr>
      <w:r>
        <w:rPr>
          <w:b/>
        </w:rPr>
        <w:t xml:space="preserve">Question 2: </w:t>
      </w:r>
      <w:r>
        <w:t>For this question you’ll need to use SQL.</w:t>
      </w:r>
      <w:hyperlink r:id="rId7">
        <w:r>
          <w:t xml:space="preserve"> </w:t>
        </w:r>
      </w:hyperlink>
      <w:hyperlink r:id="rId8">
        <w:r>
          <w:rPr>
            <w:color w:val="1155CC"/>
            <w:u w:val="single"/>
          </w:rPr>
          <w:t>Follow this link</w:t>
        </w:r>
      </w:hyperlink>
      <w:r>
        <w:t xml:space="preserve"> to access the data set required for the challenge. Please use queries to answer the following questions. Paste your queries along with your final numerical answ</w:t>
      </w:r>
      <w:r>
        <w:t>ers below.</w:t>
      </w:r>
    </w:p>
    <w:p w14:paraId="00000010" w14:textId="77777777" w:rsidR="00C6123D" w:rsidRDefault="00C6123D"/>
    <w:p w14:paraId="39A615A9" w14:textId="1065F719" w:rsidR="001A0306" w:rsidRDefault="00095370" w:rsidP="001A0306">
      <w:pPr>
        <w:numPr>
          <w:ilvl w:val="0"/>
          <w:numId w:val="2"/>
        </w:numPr>
      </w:pPr>
      <w:r>
        <w:t>How many orders were shipped by Speedy Express in total?</w:t>
      </w:r>
    </w:p>
    <w:p w14:paraId="32C5332E" w14:textId="77777777" w:rsidR="00C6435D" w:rsidRDefault="00C6435D" w:rsidP="00C6435D">
      <w:pPr>
        <w:ind w:left="720"/>
      </w:pPr>
    </w:p>
    <w:p w14:paraId="56394420" w14:textId="23E97106" w:rsidR="001A0306" w:rsidRDefault="001A0306" w:rsidP="001A0306">
      <w:pPr>
        <w:ind w:left="720"/>
      </w:pPr>
      <w:r w:rsidRPr="001A0306">
        <w:rPr>
          <w:b/>
          <w:bCs/>
        </w:rPr>
        <w:t>Query:</w:t>
      </w:r>
      <w:r>
        <w:t xml:space="preserve"> </w:t>
      </w:r>
      <w:r w:rsidRPr="001A0306">
        <w:t>SELECT COUNT(</w:t>
      </w:r>
      <w:proofErr w:type="spellStart"/>
      <w:r w:rsidRPr="001A0306">
        <w:t>OrderID</w:t>
      </w:r>
      <w:proofErr w:type="spellEnd"/>
      <w:r w:rsidRPr="001A0306">
        <w:t xml:space="preserve">) AS "Orders shipped by Speedy Express" FROM Orders LEFT JOIN Shippers ON </w:t>
      </w:r>
      <w:proofErr w:type="spellStart"/>
      <w:r w:rsidRPr="001A0306">
        <w:t>Orders.ShipperID</w:t>
      </w:r>
      <w:proofErr w:type="spellEnd"/>
      <w:r w:rsidRPr="001A0306">
        <w:t xml:space="preserve"> = </w:t>
      </w:r>
      <w:proofErr w:type="spellStart"/>
      <w:r w:rsidRPr="001A0306">
        <w:t>Shippers.ShipperID</w:t>
      </w:r>
      <w:proofErr w:type="spellEnd"/>
      <w:r w:rsidRPr="001A0306">
        <w:t xml:space="preserve"> WHERE </w:t>
      </w:r>
      <w:proofErr w:type="spellStart"/>
      <w:r w:rsidRPr="001A0306">
        <w:t>Shippers.ShipperName</w:t>
      </w:r>
      <w:proofErr w:type="spellEnd"/>
      <w:r w:rsidRPr="001A0306">
        <w:t xml:space="preserve"> = 'Speedy Express</w:t>
      </w:r>
      <w:proofErr w:type="gramStart"/>
      <w:r w:rsidRPr="001A0306">
        <w:t>';</w:t>
      </w:r>
      <w:proofErr w:type="gramEnd"/>
    </w:p>
    <w:p w14:paraId="4DA1A89A" w14:textId="4DCE0957" w:rsidR="001A0306" w:rsidRDefault="001A0306" w:rsidP="001A0306">
      <w:pPr>
        <w:ind w:left="720"/>
      </w:pPr>
    </w:p>
    <w:p w14:paraId="3AE99621" w14:textId="3CA08763" w:rsidR="00A647D5" w:rsidRDefault="00A647D5" w:rsidP="00A647D5">
      <w:pPr>
        <w:ind w:left="720"/>
      </w:pPr>
      <w:r>
        <w:rPr>
          <w:b/>
          <w:bCs/>
        </w:rPr>
        <w:t>Answer</w:t>
      </w:r>
      <w:r w:rsidR="001A0306" w:rsidRPr="001A0306">
        <w:rPr>
          <w:b/>
          <w:bCs/>
        </w:rPr>
        <w:t>:</w:t>
      </w:r>
      <w:r w:rsidR="001A0306">
        <w:t xml:space="preserve"> 54</w:t>
      </w:r>
    </w:p>
    <w:p w14:paraId="3D6FBAC6" w14:textId="40E79DD8" w:rsidR="00C6435D" w:rsidRDefault="00A647D5" w:rsidP="00A647D5">
      <w:pPr>
        <w:pStyle w:val="ListParagraph"/>
        <w:numPr>
          <w:ilvl w:val="0"/>
          <w:numId w:val="2"/>
        </w:numPr>
      </w:pPr>
      <w:r>
        <w:br w:type="column"/>
      </w:r>
      <w:r w:rsidR="00095370">
        <w:lastRenderedPageBreak/>
        <w:t>What is the last name of the employee with the most orders?</w:t>
      </w:r>
    </w:p>
    <w:p w14:paraId="025D0078" w14:textId="77777777" w:rsidR="00C6435D" w:rsidRDefault="00C6435D" w:rsidP="00C6435D">
      <w:pPr>
        <w:ind w:left="720"/>
      </w:pPr>
    </w:p>
    <w:p w14:paraId="44E7BA75" w14:textId="125BF5B2" w:rsidR="00C6435D" w:rsidRDefault="00C6435D" w:rsidP="00C6435D">
      <w:pPr>
        <w:ind w:left="720"/>
      </w:pPr>
      <w:r w:rsidRPr="001A0306">
        <w:rPr>
          <w:b/>
          <w:bCs/>
        </w:rPr>
        <w:t>Query:</w:t>
      </w:r>
      <w:r>
        <w:t xml:space="preserve"> </w:t>
      </w:r>
    </w:p>
    <w:p w14:paraId="713FCFC2" w14:textId="77777777" w:rsidR="00C6435D" w:rsidRDefault="00C6435D" w:rsidP="00C6435D">
      <w:pPr>
        <w:ind w:left="720"/>
      </w:pPr>
      <w:r>
        <w:t xml:space="preserve">SELECT </w:t>
      </w:r>
      <w:proofErr w:type="spellStart"/>
      <w:r>
        <w:t>Employees.LastName</w:t>
      </w:r>
      <w:proofErr w:type="spellEnd"/>
      <w:r>
        <w:t xml:space="preserve"> AS "Employee last name with the most orders" FROM Employees WHERE </w:t>
      </w:r>
      <w:proofErr w:type="spellStart"/>
      <w:r>
        <w:t>Employees.EmployeeID</w:t>
      </w:r>
      <w:proofErr w:type="spellEnd"/>
      <w:r>
        <w:t xml:space="preserve"> = (</w:t>
      </w:r>
    </w:p>
    <w:p w14:paraId="38122B3B" w14:textId="77777777" w:rsidR="00C6435D" w:rsidRDefault="00C6435D" w:rsidP="00C6435D">
      <w:pPr>
        <w:ind w:left="720"/>
      </w:pPr>
      <w:r>
        <w:t xml:space="preserve">  SELECT </w:t>
      </w:r>
      <w:proofErr w:type="spellStart"/>
      <w:r>
        <w:t>Orders.EmployeeID</w:t>
      </w:r>
      <w:proofErr w:type="spellEnd"/>
    </w:p>
    <w:p w14:paraId="2C1143B0" w14:textId="77777777" w:rsidR="00C6435D" w:rsidRDefault="00C6435D" w:rsidP="00C6435D">
      <w:pPr>
        <w:ind w:left="720"/>
      </w:pPr>
      <w:r>
        <w:t xml:space="preserve">  FROM Orders</w:t>
      </w:r>
    </w:p>
    <w:p w14:paraId="2D5E74D4" w14:textId="77777777" w:rsidR="00C6435D" w:rsidRDefault="00C6435D" w:rsidP="00C6435D">
      <w:pPr>
        <w:ind w:left="720"/>
      </w:pPr>
      <w:r>
        <w:t xml:space="preserve">  GROUP BY </w:t>
      </w:r>
      <w:proofErr w:type="spellStart"/>
      <w:r>
        <w:t>Orders.EmployeeID</w:t>
      </w:r>
      <w:proofErr w:type="spellEnd"/>
    </w:p>
    <w:p w14:paraId="1BB4C435" w14:textId="77777777" w:rsidR="00C6435D" w:rsidRDefault="00C6435D" w:rsidP="00C6435D">
      <w:pPr>
        <w:ind w:left="720"/>
      </w:pPr>
      <w:r>
        <w:t xml:space="preserve">  HAVING </w:t>
      </w:r>
      <w:proofErr w:type="gramStart"/>
      <w:r>
        <w:t>COUNT(</w:t>
      </w:r>
      <w:proofErr w:type="spellStart"/>
      <w:proofErr w:type="gramEnd"/>
      <w:r>
        <w:t>Orders.OrderID</w:t>
      </w:r>
      <w:proofErr w:type="spellEnd"/>
      <w:r>
        <w:t>) =(</w:t>
      </w:r>
    </w:p>
    <w:p w14:paraId="00D7DAE8" w14:textId="77777777" w:rsidR="00C6435D" w:rsidRDefault="00C6435D" w:rsidP="00C6435D">
      <w:pPr>
        <w:ind w:left="720"/>
      </w:pPr>
      <w:r>
        <w:t xml:space="preserve">          SELECT MAX(</w:t>
      </w:r>
      <w:proofErr w:type="spellStart"/>
      <w:r>
        <w:t>Order_Count</w:t>
      </w:r>
      <w:proofErr w:type="spellEnd"/>
      <w:r>
        <w:t>)</w:t>
      </w:r>
    </w:p>
    <w:p w14:paraId="73F5ABDA" w14:textId="77777777" w:rsidR="00C6435D" w:rsidRDefault="00C6435D" w:rsidP="00C6435D">
      <w:pPr>
        <w:ind w:left="720"/>
      </w:pPr>
      <w:r>
        <w:t xml:space="preserve">          FROM (</w:t>
      </w:r>
    </w:p>
    <w:p w14:paraId="32CEC588" w14:textId="77777777" w:rsidR="00C6435D" w:rsidRDefault="00C6435D" w:rsidP="00C6435D">
      <w:pPr>
        <w:ind w:left="720"/>
      </w:pPr>
      <w:r>
        <w:t xml:space="preserve">              SELECT </w:t>
      </w:r>
      <w:proofErr w:type="gramStart"/>
      <w:r>
        <w:t>COUNT(</w:t>
      </w:r>
      <w:proofErr w:type="spellStart"/>
      <w:proofErr w:type="gramEnd"/>
      <w:r>
        <w:t>Orders.OrderID</w:t>
      </w:r>
      <w:proofErr w:type="spellEnd"/>
      <w:r>
        <w:t xml:space="preserve">) AS </w:t>
      </w:r>
      <w:proofErr w:type="spellStart"/>
      <w:r>
        <w:t>Order_Count</w:t>
      </w:r>
      <w:proofErr w:type="spellEnd"/>
      <w:r>
        <w:t xml:space="preserve">, </w:t>
      </w:r>
      <w:proofErr w:type="spellStart"/>
      <w:r>
        <w:t>Orders.EmployeeID</w:t>
      </w:r>
      <w:proofErr w:type="spellEnd"/>
      <w:r>
        <w:t xml:space="preserve"> FROM Orders GROUP BY </w:t>
      </w:r>
      <w:proofErr w:type="spellStart"/>
      <w:r>
        <w:t>Orders.EmployeeID</w:t>
      </w:r>
      <w:proofErr w:type="spellEnd"/>
    </w:p>
    <w:p w14:paraId="417CB0AC" w14:textId="77777777" w:rsidR="00C6435D" w:rsidRDefault="00C6435D" w:rsidP="00C6435D">
      <w:pPr>
        <w:ind w:left="720"/>
      </w:pPr>
      <w:r>
        <w:t xml:space="preserve">              )</w:t>
      </w:r>
    </w:p>
    <w:p w14:paraId="67928E26" w14:textId="77777777" w:rsidR="00C6435D" w:rsidRDefault="00C6435D" w:rsidP="00C6435D">
      <w:pPr>
        <w:ind w:left="720"/>
      </w:pPr>
      <w:r>
        <w:t xml:space="preserve">          )</w:t>
      </w:r>
    </w:p>
    <w:p w14:paraId="6CED5E71" w14:textId="7C643592" w:rsidR="00C6435D" w:rsidRDefault="00C6435D" w:rsidP="00C6435D">
      <w:pPr>
        <w:ind w:left="720"/>
      </w:pPr>
      <w:r>
        <w:t>);</w:t>
      </w:r>
    </w:p>
    <w:p w14:paraId="08E9038F" w14:textId="77777777" w:rsidR="00C6435D" w:rsidRDefault="00C6435D" w:rsidP="00C6435D">
      <w:pPr>
        <w:ind w:left="720"/>
      </w:pPr>
    </w:p>
    <w:p w14:paraId="310414CC" w14:textId="13CEBD22" w:rsidR="00C6435D" w:rsidRDefault="00C6435D" w:rsidP="00C6435D">
      <w:pPr>
        <w:ind w:left="720"/>
      </w:pPr>
      <w:r>
        <w:rPr>
          <w:b/>
          <w:bCs/>
        </w:rPr>
        <w:t>Answer</w:t>
      </w:r>
      <w:r w:rsidRPr="001A0306">
        <w:rPr>
          <w:b/>
          <w:bCs/>
        </w:rPr>
        <w:t>:</w:t>
      </w:r>
      <w:r>
        <w:t xml:space="preserve"> </w:t>
      </w:r>
      <w:r>
        <w:t>Peacock</w:t>
      </w:r>
    </w:p>
    <w:p w14:paraId="00000013" w14:textId="7D52ABB8" w:rsidR="00C6123D" w:rsidRDefault="00A647D5" w:rsidP="00A647D5">
      <w:pPr>
        <w:pStyle w:val="ListParagraph"/>
        <w:numPr>
          <w:ilvl w:val="0"/>
          <w:numId w:val="2"/>
        </w:numPr>
      </w:pPr>
      <w:r>
        <w:br w:type="column"/>
      </w:r>
      <w:r w:rsidR="00095370">
        <w:lastRenderedPageBreak/>
        <w:t>What product was ordered the most by customers in Germany?</w:t>
      </w:r>
    </w:p>
    <w:p w14:paraId="0E7DB6AC" w14:textId="77777777" w:rsidR="00A647D5" w:rsidRDefault="00A647D5" w:rsidP="00A647D5">
      <w:pPr>
        <w:pStyle w:val="ListParagraph"/>
      </w:pPr>
    </w:p>
    <w:p w14:paraId="25350897" w14:textId="183A1D4A" w:rsidR="00A647D5" w:rsidRDefault="00A647D5" w:rsidP="00A647D5">
      <w:pPr>
        <w:pStyle w:val="ListParagraph"/>
      </w:pPr>
      <w:r w:rsidRPr="00A647D5">
        <w:rPr>
          <w:b/>
          <w:bCs/>
        </w:rPr>
        <w:t>Query:</w:t>
      </w:r>
    </w:p>
    <w:p w14:paraId="2937CBA8" w14:textId="77777777" w:rsidR="00A647D5" w:rsidRDefault="00A647D5" w:rsidP="00A647D5">
      <w:pPr>
        <w:pStyle w:val="ListParagraph"/>
      </w:pPr>
      <w:r>
        <w:t xml:space="preserve">SELECT </w:t>
      </w:r>
      <w:proofErr w:type="spellStart"/>
      <w:r>
        <w:t>Products.ProductName</w:t>
      </w:r>
      <w:proofErr w:type="spellEnd"/>
      <w:r>
        <w:t xml:space="preserve"> AS "Product ordered most by German customers" FROM Products</w:t>
      </w:r>
    </w:p>
    <w:p w14:paraId="5C8CB8AE" w14:textId="77777777" w:rsidR="00A647D5" w:rsidRDefault="00A647D5" w:rsidP="00A647D5">
      <w:pPr>
        <w:pStyle w:val="ListParagraph"/>
      </w:pPr>
      <w:r>
        <w:t xml:space="preserve">WHERE </w:t>
      </w:r>
      <w:proofErr w:type="spellStart"/>
      <w:r>
        <w:t>ProductID</w:t>
      </w:r>
      <w:proofErr w:type="spellEnd"/>
      <w:r>
        <w:t xml:space="preserve"> = (SELECT </w:t>
      </w:r>
      <w:proofErr w:type="spellStart"/>
      <w:r>
        <w:t>MaxProductID</w:t>
      </w:r>
      <w:proofErr w:type="spellEnd"/>
      <w:r>
        <w:t xml:space="preserve"> FROM (</w:t>
      </w:r>
    </w:p>
    <w:p w14:paraId="1D95E473" w14:textId="77777777" w:rsidR="00A647D5" w:rsidRDefault="00A647D5" w:rsidP="00A647D5">
      <w:pPr>
        <w:pStyle w:val="ListParagraph"/>
      </w:pPr>
      <w:r>
        <w:t xml:space="preserve">  SELECT </w:t>
      </w:r>
      <w:proofErr w:type="spellStart"/>
      <w:r>
        <w:t>ProductID_Count</w:t>
      </w:r>
      <w:proofErr w:type="spellEnd"/>
      <w:r>
        <w:t xml:space="preserve">, </w:t>
      </w:r>
      <w:proofErr w:type="spellStart"/>
      <w:r>
        <w:t>ProductID</w:t>
      </w:r>
      <w:proofErr w:type="spellEnd"/>
      <w:r>
        <w:t xml:space="preserve"> AS </w:t>
      </w:r>
      <w:proofErr w:type="spellStart"/>
      <w:r>
        <w:t>MaxProductID</w:t>
      </w:r>
      <w:proofErr w:type="spellEnd"/>
    </w:p>
    <w:p w14:paraId="1A69BF36" w14:textId="77777777" w:rsidR="00A647D5" w:rsidRDefault="00A647D5" w:rsidP="00A647D5">
      <w:pPr>
        <w:pStyle w:val="ListParagraph"/>
      </w:pPr>
      <w:r>
        <w:t xml:space="preserve">  FROM (</w:t>
      </w:r>
    </w:p>
    <w:p w14:paraId="65D92D44" w14:textId="77777777" w:rsidR="00A647D5" w:rsidRDefault="00A647D5" w:rsidP="00A647D5">
      <w:pPr>
        <w:pStyle w:val="ListParagraph"/>
      </w:pPr>
      <w:r>
        <w:t xml:space="preserve">    SELECT </w:t>
      </w:r>
      <w:proofErr w:type="gramStart"/>
      <w:r>
        <w:t>COUNT(</w:t>
      </w:r>
      <w:proofErr w:type="spellStart"/>
      <w:proofErr w:type="gramEnd"/>
      <w:r>
        <w:t>OrderDetails.ProductID</w:t>
      </w:r>
      <w:proofErr w:type="spellEnd"/>
      <w:r>
        <w:t xml:space="preserve">) AS </w:t>
      </w:r>
      <w:proofErr w:type="spellStart"/>
      <w:r>
        <w:t>ProductID_Count</w:t>
      </w:r>
      <w:proofErr w:type="spellEnd"/>
      <w:r>
        <w:t xml:space="preserve">, </w:t>
      </w:r>
      <w:proofErr w:type="spellStart"/>
      <w:r>
        <w:t>OrderDetails.ProductID</w:t>
      </w:r>
      <w:proofErr w:type="spellEnd"/>
    </w:p>
    <w:p w14:paraId="57AA81D0" w14:textId="77777777" w:rsidR="00A647D5" w:rsidRDefault="00A647D5" w:rsidP="00A647D5">
      <w:pPr>
        <w:pStyle w:val="ListParagraph"/>
      </w:pPr>
      <w:r>
        <w:t xml:space="preserve">    FROM Orders</w:t>
      </w:r>
    </w:p>
    <w:p w14:paraId="4342E8EC" w14:textId="77777777" w:rsidR="00A647D5" w:rsidRDefault="00A647D5" w:rsidP="00A647D5">
      <w:pPr>
        <w:pStyle w:val="ListParagraph"/>
      </w:pPr>
      <w:r>
        <w:t xml:space="preserve">    LEFT JOIN </w:t>
      </w:r>
      <w:proofErr w:type="spellStart"/>
      <w:r>
        <w:t>OrderDetails</w:t>
      </w:r>
      <w:proofErr w:type="spellEnd"/>
      <w:r>
        <w:t xml:space="preserve"> ON </w:t>
      </w:r>
      <w:proofErr w:type="spellStart"/>
      <w:r>
        <w:t>Orders.OrderID</w:t>
      </w:r>
      <w:proofErr w:type="spellEnd"/>
      <w:r>
        <w:t xml:space="preserve"> = </w:t>
      </w:r>
      <w:proofErr w:type="spellStart"/>
      <w:r>
        <w:t>OrderDetails.OrderID</w:t>
      </w:r>
      <w:proofErr w:type="spellEnd"/>
    </w:p>
    <w:p w14:paraId="78EE6FD6" w14:textId="77777777" w:rsidR="00A647D5" w:rsidRDefault="00A647D5" w:rsidP="00A647D5">
      <w:pPr>
        <w:pStyle w:val="ListParagraph"/>
      </w:pPr>
      <w:r>
        <w:t xml:space="preserve">    WHERE </w:t>
      </w:r>
      <w:proofErr w:type="spellStart"/>
      <w:r>
        <w:t>Orders.CustomerID</w:t>
      </w:r>
      <w:proofErr w:type="spellEnd"/>
      <w:r>
        <w:t xml:space="preserve"> IN (SELECT </w:t>
      </w:r>
      <w:proofErr w:type="spellStart"/>
      <w:r>
        <w:t>Customers.CustomerID</w:t>
      </w:r>
      <w:proofErr w:type="spellEnd"/>
      <w:r>
        <w:t xml:space="preserve"> FROM Customers WHERE </w:t>
      </w:r>
      <w:proofErr w:type="spellStart"/>
      <w:r>
        <w:t>Customers.Country</w:t>
      </w:r>
      <w:proofErr w:type="spellEnd"/>
      <w:r>
        <w:t xml:space="preserve"> = 'Germany')</w:t>
      </w:r>
    </w:p>
    <w:p w14:paraId="6E45573B" w14:textId="77777777" w:rsidR="00A647D5" w:rsidRDefault="00A647D5" w:rsidP="00A647D5">
      <w:pPr>
        <w:pStyle w:val="ListParagraph"/>
      </w:pPr>
      <w:r>
        <w:t xml:space="preserve">    GROUP BY </w:t>
      </w:r>
      <w:proofErr w:type="spellStart"/>
      <w:r>
        <w:t>OrderDetails.ProductID</w:t>
      </w:r>
      <w:proofErr w:type="spellEnd"/>
    </w:p>
    <w:p w14:paraId="75306140" w14:textId="77777777" w:rsidR="00A647D5" w:rsidRDefault="00A647D5" w:rsidP="00A647D5">
      <w:pPr>
        <w:pStyle w:val="ListParagraph"/>
      </w:pPr>
      <w:r>
        <w:t xml:space="preserve">    )</w:t>
      </w:r>
    </w:p>
    <w:p w14:paraId="5C0FC6F7" w14:textId="77777777" w:rsidR="00A647D5" w:rsidRDefault="00A647D5" w:rsidP="00A647D5">
      <w:pPr>
        <w:pStyle w:val="ListParagraph"/>
      </w:pPr>
      <w:r>
        <w:t xml:space="preserve">  )</w:t>
      </w:r>
    </w:p>
    <w:p w14:paraId="6450CF2A" w14:textId="77777777" w:rsidR="00A647D5" w:rsidRDefault="00A647D5" w:rsidP="00A647D5">
      <w:pPr>
        <w:pStyle w:val="ListParagraph"/>
      </w:pPr>
      <w:r>
        <w:t xml:space="preserve">  WHERE </w:t>
      </w:r>
      <w:proofErr w:type="spellStart"/>
      <w:r>
        <w:t>ProductID_Count</w:t>
      </w:r>
      <w:proofErr w:type="spellEnd"/>
      <w:r>
        <w:t xml:space="preserve"> = (</w:t>
      </w:r>
    </w:p>
    <w:p w14:paraId="0B286B82" w14:textId="77777777" w:rsidR="00A647D5" w:rsidRDefault="00A647D5" w:rsidP="00A647D5">
      <w:pPr>
        <w:pStyle w:val="ListParagraph"/>
      </w:pPr>
      <w:r>
        <w:t xml:space="preserve">  SELECT MAX(</w:t>
      </w:r>
      <w:proofErr w:type="spellStart"/>
      <w:r>
        <w:t>ProductID_Count</w:t>
      </w:r>
      <w:proofErr w:type="spellEnd"/>
      <w:r>
        <w:t>) FROM (</w:t>
      </w:r>
    </w:p>
    <w:p w14:paraId="28B10743" w14:textId="77777777" w:rsidR="00A647D5" w:rsidRDefault="00A647D5" w:rsidP="00A647D5">
      <w:pPr>
        <w:pStyle w:val="ListParagraph"/>
      </w:pPr>
      <w:r>
        <w:t xml:space="preserve">    SELECT </w:t>
      </w:r>
      <w:proofErr w:type="spellStart"/>
      <w:r>
        <w:t>ProductID_Count</w:t>
      </w:r>
      <w:proofErr w:type="spellEnd"/>
      <w:r>
        <w:t xml:space="preserve">, </w:t>
      </w:r>
      <w:proofErr w:type="spellStart"/>
      <w:r>
        <w:t>ProductID</w:t>
      </w:r>
      <w:proofErr w:type="spellEnd"/>
    </w:p>
    <w:p w14:paraId="2A704F30" w14:textId="77777777" w:rsidR="00A647D5" w:rsidRDefault="00A647D5" w:rsidP="00A647D5">
      <w:pPr>
        <w:pStyle w:val="ListParagraph"/>
      </w:pPr>
      <w:r>
        <w:t xml:space="preserve">    FROM (</w:t>
      </w:r>
    </w:p>
    <w:p w14:paraId="319AA09B" w14:textId="77777777" w:rsidR="00A647D5" w:rsidRDefault="00A647D5" w:rsidP="00A647D5">
      <w:pPr>
        <w:pStyle w:val="ListParagraph"/>
      </w:pPr>
      <w:r>
        <w:t xml:space="preserve">      SELECT </w:t>
      </w:r>
      <w:proofErr w:type="gramStart"/>
      <w:r>
        <w:t>COUNT(</w:t>
      </w:r>
      <w:proofErr w:type="spellStart"/>
      <w:proofErr w:type="gramEnd"/>
      <w:r>
        <w:t>OrderDetails.ProductID</w:t>
      </w:r>
      <w:proofErr w:type="spellEnd"/>
      <w:r>
        <w:t xml:space="preserve">) AS </w:t>
      </w:r>
      <w:proofErr w:type="spellStart"/>
      <w:r>
        <w:t>ProductID_Count</w:t>
      </w:r>
      <w:proofErr w:type="spellEnd"/>
      <w:r>
        <w:t xml:space="preserve">, </w:t>
      </w:r>
      <w:proofErr w:type="spellStart"/>
      <w:r>
        <w:t>OrderDetails.ProductID</w:t>
      </w:r>
      <w:proofErr w:type="spellEnd"/>
    </w:p>
    <w:p w14:paraId="14102EAE" w14:textId="77777777" w:rsidR="00A647D5" w:rsidRDefault="00A647D5" w:rsidP="00A647D5">
      <w:pPr>
        <w:pStyle w:val="ListParagraph"/>
      </w:pPr>
      <w:r>
        <w:t xml:space="preserve">      FROM Orders</w:t>
      </w:r>
    </w:p>
    <w:p w14:paraId="4BDB90EB" w14:textId="77777777" w:rsidR="00A647D5" w:rsidRDefault="00A647D5" w:rsidP="00A647D5">
      <w:pPr>
        <w:pStyle w:val="ListParagraph"/>
      </w:pPr>
      <w:r>
        <w:t xml:space="preserve">      LEFT JOIN </w:t>
      </w:r>
      <w:proofErr w:type="spellStart"/>
      <w:r>
        <w:t>OrderDetails</w:t>
      </w:r>
      <w:proofErr w:type="spellEnd"/>
      <w:r>
        <w:t xml:space="preserve"> ON </w:t>
      </w:r>
      <w:proofErr w:type="spellStart"/>
      <w:r>
        <w:t>Orders.OrderID</w:t>
      </w:r>
      <w:proofErr w:type="spellEnd"/>
      <w:r>
        <w:t xml:space="preserve"> = </w:t>
      </w:r>
      <w:proofErr w:type="spellStart"/>
      <w:r>
        <w:t>OrderDetails.OrderID</w:t>
      </w:r>
      <w:proofErr w:type="spellEnd"/>
    </w:p>
    <w:p w14:paraId="41535AB1" w14:textId="77777777" w:rsidR="00A647D5" w:rsidRDefault="00A647D5" w:rsidP="00A647D5">
      <w:pPr>
        <w:pStyle w:val="ListParagraph"/>
      </w:pPr>
      <w:r>
        <w:t xml:space="preserve">      WHERE </w:t>
      </w:r>
      <w:proofErr w:type="spellStart"/>
      <w:r>
        <w:t>Orders.CustomerID</w:t>
      </w:r>
      <w:proofErr w:type="spellEnd"/>
      <w:r>
        <w:t xml:space="preserve"> IN (SELECT </w:t>
      </w:r>
      <w:proofErr w:type="spellStart"/>
      <w:r>
        <w:t>Customers.CustomerID</w:t>
      </w:r>
      <w:proofErr w:type="spellEnd"/>
      <w:r>
        <w:t xml:space="preserve"> FROM Customers WHERE </w:t>
      </w:r>
      <w:proofErr w:type="spellStart"/>
      <w:r>
        <w:t>Customers.Country</w:t>
      </w:r>
      <w:proofErr w:type="spellEnd"/>
      <w:r>
        <w:t xml:space="preserve"> = 'Germany')</w:t>
      </w:r>
    </w:p>
    <w:p w14:paraId="35CB118B" w14:textId="77777777" w:rsidR="00A647D5" w:rsidRDefault="00A647D5" w:rsidP="00A647D5">
      <w:pPr>
        <w:pStyle w:val="ListParagraph"/>
      </w:pPr>
      <w:r>
        <w:t xml:space="preserve">      GROUP BY </w:t>
      </w:r>
      <w:proofErr w:type="spellStart"/>
      <w:r>
        <w:t>OrderDetails.ProductID</w:t>
      </w:r>
      <w:proofErr w:type="spellEnd"/>
    </w:p>
    <w:p w14:paraId="4A6CC1C9" w14:textId="77777777" w:rsidR="00A647D5" w:rsidRDefault="00A647D5" w:rsidP="00A647D5">
      <w:pPr>
        <w:pStyle w:val="ListParagraph"/>
      </w:pPr>
      <w:r>
        <w:t xml:space="preserve">      )</w:t>
      </w:r>
    </w:p>
    <w:p w14:paraId="49531004" w14:textId="77777777" w:rsidR="00A647D5" w:rsidRDefault="00A647D5" w:rsidP="00A647D5">
      <w:pPr>
        <w:pStyle w:val="ListParagraph"/>
      </w:pPr>
      <w:r>
        <w:t xml:space="preserve">    )</w:t>
      </w:r>
    </w:p>
    <w:p w14:paraId="129A34AF" w14:textId="77777777" w:rsidR="00A647D5" w:rsidRDefault="00A647D5" w:rsidP="00A647D5">
      <w:pPr>
        <w:pStyle w:val="ListParagraph"/>
      </w:pPr>
      <w:r>
        <w:t xml:space="preserve">  )</w:t>
      </w:r>
    </w:p>
    <w:p w14:paraId="0882572F" w14:textId="40E3DF23" w:rsidR="00A647D5" w:rsidRDefault="00A647D5" w:rsidP="00A647D5">
      <w:pPr>
        <w:pStyle w:val="ListParagraph"/>
      </w:pPr>
      <w:r>
        <w:t>)</w:t>
      </w:r>
    </w:p>
    <w:p w14:paraId="7E97622B" w14:textId="77777777" w:rsidR="00A647D5" w:rsidRDefault="00A647D5" w:rsidP="00A647D5">
      <w:pPr>
        <w:pStyle w:val="ListParagraph"/>
      </w:pPr>
    </w:p>
    <w:p w14:paraId="109DF93F" w14:textId="7EE0B6BC" w:rsidR="00A647D5" w:rsidRDefault="00A647D5" w:rsidP="00A647D5">
      <w:pPr>
        <w:pStyle w:val="ListParagraph"/>
      </w:pPr>
      <w:r w:rsidRPr="00A647D5">
        <w:rPr>
          <w:b/>
          <w:bCs/>
        </w:rPr>
        <w:t>Answer:</w:t>
      </w:r>
      <w:r>
        <w:t xml:space="preserve"> </w:t>
      </w:r>
      <w:r w:rsidRPr="00A647D5">
        <w:t xml:space="preserve">Gorgonzola </w:t>
      </w:r>
      <w:proofErr w:type="spellStart"/>
      <w:r w:rsidRPr="00A647D5">
        <w:t>Telino</w:t>
      </w:r>
      <w:proofErr w:type="spellEnd"/>
    </w:p>
    <w:p w14:paraId="00000014" w14:textId="77777777" w:rsidR="00C6123D" w:rsidRDefault="00C6123D"/>
    <w:sectPr w:rsidR="00C6123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047F"/>
    <w:multiLevelType w:val="multilevel"/>
    <w:tmpl w:val="74D20764"/>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7B513744"/>
    <w:multiLevelType w:val="multilevel"/>
    <w:tmpl w:val="D4DEEE76"/>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3tbSwMAcyjQ3MTJV0lIJTi4sz8/NACgxrAY8qujcsAAAA"/>
  </w:docVars>
  <w:rsids>
    <w:rsidRoot w:val="00C6123D"/>
    <w:rsid w:val="00095370"/>
    <w:rsid w:val="001A0306"/>
    <w:rsid w:val="00316592"/>
    <w:rsid w:val="005E75F0"/>
    <w:rsid w:val="00632C31"/>
    <w:rsid w:val="00837176"/>
    <w:rsid w:val="00A647D5"/>
    <w:rsid w:val="00C6123D"/>
    <w:rsid w:val="00C6435D"/>
    <w:rsid w:val="00DC1D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ADBF5"/>
  <w15:docId w15:val="{11C0EE76-3B47-416A-9502-C0CCE32BE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5F0"/>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647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w3schools.com/SQL/TRYSQL.ASP?FILENAME=TRYSQL_SELECT_ALL" TargetMode="External"/><Relationship Id="rId3" Type="http://schemas.openxmlformats.org/officeDocument/2006/relationships/settings" Target="settings.xml"/><Relationship Id="rId7" Type="http://schemas.openxmlformats.org/officeDocument/2006/relationships/hyperlink" Target="https://www.w3schools.com/SQL/TRYSQL.ASP?FILENAME=TRYSQL_SELECT_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6i38oonuX1y1g7C_UAmiK9GkY7cS-64DfiDMNiR41LM/edit" TargetMode="External"/><Relationship Id="rId5" Type="http://schemas.openxmlformats.org/officeDocument/2006/relationships/hyperlink" Target="https://docs.google.com/spreadsheets/d/16i38oonuX1y1g7C_UAmiK9GkY7cS-64DfiDMNiR41LM/ed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760</Words>
  <Characters>433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yhaan Pirani</dc:creator>
  <cp:lastModifiedBy>Rayhaan Pirani</cp:lastModifiedBy>
  <cp:revision>2</cp:revision>
  <dcterms:created xsi:type="dcterms:W3CDTF">2022-01-16T00:33:00Z</dcterms:created>
  <dcterms:modified xsi:type="dcterms:W3CDTF">2022-01-16T00:33:00Z</dcterms:modified>
</cp:coreProperties>
</file>